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F501D" w14:textId="69F3655E" w:rsidR="009B0358" w:rsidRDefault="00D47AE3" w:rsidP="00D47AE3">
      <w:pPr>
        <w:jc w:val="center"/>
        <w:rPr>
          <w:b/>
          <w:bCs/>
          <w:sz w:val="40"/>
          <w:szCs w:val="40"/>
        </w:rPr>
      </w:pPr>
      <w:r w:rsidRPr="00D47AE3">
        <w:rPr>
          <w:b/>
          <w:bCs/>
          <w:sz w:val="40"/>
          <w:szCs w:val="40"/>
        </w:rPr>
        <w:t>Annotated table of contents</w:t>
      </w:r>
    </w:p>
    <w:p w14:paraId="3984B452" w14:textId="092DC898" w:rsidR="00D47AE3" w:rsidRPr="00CD1344" w:rsidRDefault="00CD1344" w:rsidP="00D47AE3">
      <w:pPr>
        <w:rPr>
          <w:sz w:val="24"/>
          <w:szCs w:val="24"/>
        </w:rPr>
      </w:pPr>
      <w:r>
        <w:rPr>
          <w:sz w:val="24"/>
          <w:szCs w:val="24"/>
        </w:rPr>
        <w:t xml:space="preserve">Total word </w:t>
      </w:r>
      <w:r w:rsidR="00D73E93">
        <w:rPr>
          <w:sz w:val="24"/>
          <w:szCs w:val="24"/>
        </w:rPr>
        <w:t>counts</w:t>
      </w:r>
      <w:r>
        <w:rPr>
          <w:sz w:val="24"/>
          <w:szCs w:val="24"/>
        </w:rPr>
        <w:t xml:space="preserve"> 10,000 – </w:t>
      </w:r>
      <w:proofErr w:type="gramStart"/>
      <w:r>
        <w:rPr>
          <w:sz w:val="24"/>
          <w:szCs w:val="24"/>
        </w:rPr>
        <w:t>12,000</w:t>
      </w:r>
      <w:proofErr w:type="gramEnd"/>
    </w:p>
    <w:p w14:paraId="1A8B7450" w14:textId="13F1964D" w:rsidR="00D47AE3" w:rsidRDefault="00D47AE3" w:rsidP="00D47AE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bstract </w:t>
      </w:r>
      <w:r w:rsidR="00CD1344">
        <w:rPr>
          <w:b/>
          <w:bCs/>
          <w:sz w:val="24"/>
          <w:szCs w:val="24"/>
        </w:rPr>
        <w:t>(250)</w:t>
      </w:r>
    </w:p>
    <w:p w14:paraId="3F6BC456" w14:textId="1B8F34FE" w:rsidR="002F6892" w:rsidRPr="00CD1344" w:rsidRDefault="002F6892" w:rsidP="002F6892">
      <w:pPr>
        <w:pStyle w:val="ListParagraph"/>
        <w:numPr>
          <w:ilvl w:val="0"/>
          <w:numId w:val="1"/>
        </w:numPr>
      </w:pPr>
      <w:r w:rsidRPr="00CD1344">
        <w:t xml:space="preserve">Provide a motivation for this project and a summary of the dissertation including main </w:t>
      </w:r>
      <w:r w:rsidR="00482BA1" w:rsidRPr="00CD1344">
        <w:t>results.</w:t>
      </w:r>
    </w:p>
    <w:p w14:paraId="2A206829" w14:textId="064E35FF" w:rsidR="00D47AE3" w:rsidRDefault="00D47AE3" w:rsidP="00D47AE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cknowledgements </w:t>
      </w:r>
      <w:r w:rsidR="00CD1344">
        <w:rPr>
          <w:b/>
          <w:bCs/>
          <w:sz w:val="24"/>
          <w:szCs w:val="24"/>
        </w:rPr>
        <w:t>(not included)</w:t>
      </w:r>
    </w:p>
    <w:p w14:paraId="238C93B4" w14:textId="1B490447" w:rsidR="00D47AE3" w:rsidRDefault="00D47AE3" w:rsidP="00D47AE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lossary/</w:t>
      </w:r>
      <w:r w:rsidR="00AC6BF9">
        <w:rPr>
          <w:b/>
          <w:bCs/>
          <w:sz w:val="24"/>
          <w:szCs w:val="24"/>
        </w:rPr>
        <w:t>acronyms (</w:t>
      </w:r>
      <w:r w:rsidR="00CD1344">
        <w:rPr>
          <w:b/>
          <w:bCs/>
          <w:sz w:val="24"/>
          <w:szCs w:val="24"/>
        </w:rPr>
        <w:t>not included)</w:t>
      </w:r>
    </w:p>
    <w:p w14:paraId="6CEB5B14" w14:textId="64EA8CBA" w:rsidR="002F6892" w:rsidRPr="00CD1344" w:rsidRDefault="002F6892" w:rsidP="002F6892">
      <w:pPr>
        <w:pStyle w:val="ListParagraph"/>
        <w:numPr>
          <w:ilvl w:val="0"/>
          <w:numId w:val="1"/>
        </w:numPr>
        <w:rPr>
          <w:b/>
          <w:bCs/>
        </w:rPr>
      </w:pPr>
      <w:r w:rsidRPr="00CD1344">
        <w:t xml:space="preserve">If necessary, include glossary of key technical </w:t>
      </w:r>
      <w:r w:rsidR="00482BA1" w:rsidRPr="00CD1344">
        <w:t>terms.</w:t>
      </w:r>
    </w:p>
    <w:p w14:paraId="6E5D4CE7" w14:textId="42ED42E6" w:rsidR="002F6892" w:rsidRPr="00CD1344" w:rsidRDefault="002F6892" w:rsidP="002F6892">
      <w:pPr>
        <w:pStyle w:val="ListParagraph"/>
        <w:numPr>
          <w:ilvl w:val="0"/>
          <w:numId w:val="1"/>
        </w:numPr>
        <w:rPr>
          <w:b/>
          <w:bCs/>
        </w:rPr>
      </w:pPr>
      <w:r w:rsidRPr="00CD1344">
        <w:t xml:space="preserve">If necessary, include an explanation of acronyms used in the </w:t>
      </w:r>
      <w:r w:rsidR="00482BA1" w:rsidRPr="00CD1344">
        <w:t>dissertation.</w:t>
      </w:r>
    </w:p>
    <w:p w14:paraId="76ECD074" w14:textId="5A19596A" w:rsidR="00D47AE3" w:rsidRDefault="00D47AE3" w:rsidP="00D47AE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troduction </w:t>
      </w:r>
      <w:r w:rsidR="00CD1344">
        <w:rPr>
          <w:b/>
          <w:bCs/>
          <w:sz w:val="24"/>
          <w:szCs w:val="24"/>
        </w:rPr>
        <w:t>(1,000)</w:t>
      </w:r>
    </w:p>
    <w:p w14:paraId="5BDE3E72" w14:textId="45A807DC" w:rsidR="002F6892" w:rsidRPr="00CD1344" w:rsidRDefault="002F6892" w:rsidP="002F6892">
      <w:pPr>
        <w:pStyle w:val="ListParagraph"/>
        <w:numPr>
          <w:ilvl w:val="0"/>
          <w:numId w:val="1"/>
        </w:numPr>
      </w:pPr>
      <w:r w:rsidRPr="00CD1344">
        <w:t xml:space="preserve">Provide a setting and background to the </w:t>
      </w:r>
      <w:r w:rsidR="00482BA1" w:rsidRPr="00CD1344">
        <w:t>project.</w:t>
      </w:r>
    </w:p>
    <w:p w14:paraId="358B5609" w14:textId="7F68C051" w:rsidR="002F6892" w:rsidRPr="00CD1344" w:rsidRDefault="002F6892" w:rsidP="002F6892">
      <w:pPr>
        <w:pStyle w:val="ListParagraph"/>
        <w:numPr>
          <w:ilvl w:val="0"/>
          <w:numId w:val="1"/>
        </w:numPr>
      </w:pPr>
      <w:r w:rsidRPr="00CD1344">
        <w:t xml:space="preserve">Explain the context and project </w:t>
      </w:r>
      <w:r w:rsidR="00482BA1" w:rsidRPr="00CD1344">
        <w:t>limits.</w:t>
      </w:r>
    </w:p>
    <w:p w14:paraId="5D81832B" w14:textId="3797A5BC" w:rsidR="00D47AE3" w:rsidRDefault="00D47AE3" w:rsidP="00D47AE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Literature Review </w:t>
      </w:r>
      <w:r w:rsidR="00CD1344">
        <w:rPr>
          <w:b/>
          <w:bCs/>
          <w:sz w:val="24"/>
          <w:szCs w:val="24"/>
        </w:rPr>
        <w:t>(4,000)</w:t>
      </w:r>
    </w:p>
    <w:p w14:paraId="7A5FD8C8" w14:textId="336FAA56" w:rsidR="002F6892" w:rsidRPr="00CD1344" w:rsidRDefault="003402D6" w:rsidP="002F6892">
      <w:pPr>
        <w:pStyle w:val="ListParagraph"/>
        <w:numPr>
          <w:ilvl w:val="0"/>
          <w:numId w:val="1"/>
        </w:numPr>
      </w:pPr>
      <w:r w:rsidRPr="00CD1344">
        <w:t xml:space="preserve">Provided basic background understanding on topics </w:t>
      </w:r>
      <w:r w:rsidR="00482BA1" w:rsidRPr="00CD1344">
        <w:t>covered.</w:t>
      </w:r>
    </w:p>
    <w:p w14:paraId="4A1C897D" w14:textId="393684ED" w:rsidR="003402D6" w:rsidRDefault="003402D6" w:rsidP="003402D6">
      <w:pPr>
        <w:pStyle w:val="ListParagraph"/>
        <w:numPr>
          <w:ilvl w:val="1"/>
          <w:numId w:val="1"/>
        </w:numPr>
      </w:pPr>
      <w:r w:rsidRPr="00CD1344">
        <w:t>What are hurricanes?</w:t>
      </w:r>
    </w:p>
    <w:p w14:paraId="7B963C47" w14:textId="6BED3FBB" w:rsidR="00D10549" w:rsidRDefault="00D10549" w:rsidP="00D10549">
      <w:pPr>
        <w:pStyle w:val="ListParagraph"/>
        <w:numPr>
          <w:ilvl w:val="2"/>
          <w:numId w:val="1"/>
        </w:numPr>
      </w:pPr>
      <w:r>
        <w:t>Formation</w:t>
      </w:r>
    </w:p>
    <w:p w14:paraId="14599F51" w14:textId="4EB5352C" w:rsidR="00D10549" w:rsidRDefault="00D10549" w:rsidP="00D10549">
      <w:pPr>
        <w:pStyle w:val="ListParagraph"/>
        <w:numPr>
          <w:ilvl w:val="2"/>
          <w:numId w:val="1"/>
        </w:numPr>
      </w:pPr>
      <w:r>
        <w:t>Tracking</w:t>
      </w:r>
    </w:p>
    <w:p w14:paraId="04EFDA11" w14:textId="770011F5" w:rsidR="00D10549" w:rsidRDefault="00D10549" w:rsidP="00D10549">
      <w:pPr>
        <w:pStyle w:val="ListParagraph"/>
        <w:numPr>
          <w:ilvl w:val="2"/>
          <w:numId w:val="1"/>
        </w:numPr>
      </w:pPr>
      <w:r>
        <w:t>display</w:t>
      </w:r>
    </w:p>
    <w:p w14:paraId="38BAF35F" w14:textId="58BDD1D9" w:rsidR="00D10549" w:rsidRDefault="00D10549" w:rsidP="00D10549">
      <w:pPr>
        <w:pStyle w:val="ListParagraph"/>
        <w:numPr>
          <w:ilvl w:val="1"/>
          <w:numId w:val="1"/>
        </w:numPr>
      </w:pPr>
      <w:r w:rsidRPr="00CD1344">
        <w:t xml:space="preserve">What is </w:t>
      </w:r>
      <w:proofErr w:type="spellStart"/>
      <w:r w:rsidRPr="00CD1344">
        <w:t>gis</w:t>
      </w:r>
      <w:proofErr w:type="spellEnd"/>
      <w:r>
        <w:t>?</w:t>
      </w:r>
    </w:p>
    <w:p w14:paraId="052856C4" w14:textId="4E6E09FC" w:rsidR="00D10549" w:rsidRDefault="00D10549" w:rsidP="00D10549">
      <w:pPr>
        <w:pStyle w:val="ListParagraph"/>
        <w:numPr>
          <w:ilvl w:val="2"/>
          <w:numId w:val="1"/>
        </w:numPr>
      </w:pPr>
      <w:r>
        <w:t>Geographic information science</w:t>
      </w:r>
    </w:p>
    <w:p w14:paraId="6E81DF03" w14:textId="5E1594F2" w:rsidR="00D10549" w:rsidRDefault="00D10549" w:rsidP="00D10549">
      <w:pPr>
        <w:pStyle w:val="ListParagraph"/>
        <w:numPr>
          <w:ilvl w:val="2"/>
          <w:numId w:val="1"/>
        </w:numPr>
      </w:pPr>
      <w:r>
        <w:t xml:space="preserve">Why is it useful, what does </w:t>
      </w:r>
      <w:proofErr w:type="gramStart"/>
      <w:r>
        <w:t>it do</w:t>
      </w:r>
      <w:proofErr w:type="gramEnd"/>
      <w:r>
        <w:t xml:space="preserve"> </w:t>
      </w:r>
    </w:p>
    <w:p w14:paraId="7D000185" w14:textId="1A887304" w:rsidR="00D10549" w:rsidRPr="00CD1344" w:rsidRDefault="00D10549" w:rsidP="00D10549">
      <w:pPr>
        <w:pStyle w:val="ListParagraph"/>
        <w:numPr>
          <w:ilvl w:val="2"/>
          <w:numId w:val="1"/>
        </w:numPr>
      </w:pPr>
      <w:r>
        <w:t>How to map hurricanes</w:t>
      </w:r>
    </w:p>
    <w:p w14:paraId="12299BC2" w14:textId="21E19467" w:rsidR="003402D6" w:rsidRDefault="003402D6" w:rsidP="003402D6">
      <w:pPr>
        <w:pStyle w:val="ListParagraph"/>
        <w:numPr>
          <w:ilvl w:val="1"/>
          <w:numId w:val="1"/>
        </w:numPr>
      </w:pPr>
      <w:r w:rsidRPr="00CD1344">
        <w:t xml:space="preserve">What is </w:t>
      </w:r>
      <w:r w:rsidR="00482BA1" w:rsidRPr="00CD1344">
        <w:t>uncertainty?</w:t>
      </w:r>
      <w:r w:rsidRPr="00CD1344">
        <w:t xml:space="preserve"> </w:t>
      </w:r>
    </w:p>
    <w:p w14:paraId="6606E5D8" w14:textId="54FBEB56" w:rsidR="00D10549" w:rsidRDefault="00D10549" w:rsidP="00D10549">
      <w:pPr>
        <w:pStyle w:val="ListParagraph"/>
        <w:numPr>
          <w:ilvl w:val="2"/>
          <w:numId w:val="1"/>
        </w:numPr>
      </w:pPr>
      <w:r>
        <w:t xml:space="preserve">What is </w:t>
      </w:r>
      <w:proofErr w:type="gramStart"/>
      <w:r>
        <w:t>uncertainty</w:t>
      </w:r>
      <w:proofErr w:type="gramEnd"/>
    </w:p>
    <w:p w14:paraId="5F802239" w14:textId="6366E4DE" w:rsidR="00D10549" w:rsidRDefault="00D10549" w:rsidP="00D10549">
      <w:pPr>
        <w:pStyle w:val="ListParagraph"/>
        <w:numPr>
          <w:ilvl w:val="2"/>
          <w:numId w:val="1"/>
        </w:numPr>
      </w:pPr>
      <w:r>
        <w:t xml:space="preserve">The importance of displaying uncertainty </w:t>
      </w:r>
      <w:proofErr w:type="gramStart"/>
      <w:r>
        <w:t>measures</w:t>
      </w:r>
      <w:proofErr w:type="gramEnd"/>
    </w:p>
    <w:p w14:paraId="7D67078B" w14:textId="47818131" w:rsidR="00D10549" w:rsidRDefault="00D10549" w:rsidP="00D10549">
      <w:pPr>
        <w:pStyle w:val="ListParagraph"/>
        <w:numPr>
          <w:ilvl w:val="2"/>
          <w:numId w:val="1"/>
        </w:numPr>
      </w:pPr>
      <w:r>
        <w:t xml:space="preserve">Uncertainty </w:t>
      </w:r>
      <w:proofErr w:type="gramStart"/>
      <w:r>
        <w:t>with in</w:t>
      </w:r>
      <w:proofErr w:type="gramEnd"/>
      <w:r>
        <w:t xml:space="preserve"> hurricanes</w:t>
      </w:r>
    </w:p>
    <w:p w14:paraId="7D296984" w14:textId="778F6808" w:rsidR="00D10549" w:rsidRPr="00CD1344" w:rsidRDefault="00D10549" w:rsidP="00D10549">
      <w:pPr>
        <w:pStyle w:val="ListParagraph"/>
        <w:numPr>
          <w:ilvl w:val="2"/>
          <w:numId w:val="1"/>
        </w:numPr>
      </w:pPr>
      <w:r>
        <w:t>Uncertainty in mapping hurricanes</w:t>
      </w:r>
    </w:p>
    <w:p w14:paraId="4DF95F9E" w14:textId="1772E998" w:rsidR="003402D6" w:rsidRDefault="003402D6" w:rsidP="002F6892">
      <w:pPr>
        <w:pStyle w:val="ListParagraph"/>
        <w:numPr>
          <w:ilvl w:val="0"/>
          <w:numId w:val="1"/>
        </w:numPr>
      </w:pPr>
      <w:r w:rsidRPr="00CD1344">
        <w:t xml:space="preserve">Delve into past research about visualisation of uncertainty </w:t>
      </w:r>
    </w:p>
    <w:p w14:paraId="2E781B80" w14:textId="3820CB95" w:rsidR="00D10549" w:rsidRPr="00CD1344" w:rsidRDefault="00D10549" w:rsidP="00D10549">
      <w:pPr>
        <w:pStyle w:val="ListParagraph"/>
        <w:numPr>
          <w:ilvl w:val="1"/>
          <w:numId w:val="1"/>
        </w:numPr>
      </w:pPr>
      <w:r>
        <w:t xml:space="preserve">What has previously been done regarding visualisation of uncertainty techniques related to </w:t>
      </w:r>
      <w:proofErr w:type="gramStart"/>
      <w:r>
        <w:t>hurricanes</w:t>
      </w:r>
      <w:proofErr w:type="gramEnd"/>
      <w:r>
        <w:t xml:space="preserve"> </w:t>
      </w:r>
    </w:p>
    <w:p w14:paraId="666427E8" w14:textId="2CE0D988" w:rsidR="003402D6" w:rsidRPr="00CD1344" w:rsidRDefault="003402D6" w:rsidP="002F6892">
      <w:pPr>
        <w:pStyle w:val="ListParagraph"/>
        <w:numPr>
          <w:ilvl w:val="0"/>
          <w:numId w:val="1"/>
        </w:numPr>
      </w:pPr>
      <w:r w:rsidRPr="00CD1344">
        <w:t xml:space="preserve">Explain different techniques of </w:t>
      </w:r>
      <w:r w:rsidR="00482BA1" w:rsidRPr="00CD1344">
        <w:t>visualisation.</w:t>
      </w:r>
      <w:r w:rsidRPr="00CD1344">
        <w:t xml:space="preserve"> </w:t>
      </w:r>
    </w:p>
    <w:p w14:paraId="537D0ACB" w14:textId="28A87333" w:rsidR="00D47AE3" w:rsidRDefault="002F6892" w:rsidP="00D47AE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‘</w:t>
      </w:r>
      <w:r w:rsidR="00482BA1">
        <w:rPr>
          <w:b/>
          <w:bCs/>
          <w:sz w:val="24"/>
          <w:szCs w:val="24"/>
        </w:rPr>
        <w:t>framework</w:t>
      </w:r>
      <w:r>
        <w:rPr>
          <w:b/>
          <w:bCs/>
          <w:sz w:val="24"/>
          <w:szCs w:val="24"/>
        </w:rPr>
        <w:t>’</w:t>
      </w:r>
      <w:r w:rsidR="00CD1344">
        <w:rPr>
          <w:b/>
          <w:bCs/>
          <w:sz w:val="24"/>
          <w:szCs w:val="24"/>
        </w:rPr>
        <w:t xml:space="preserve"> (1,500)</w:t>
      </w:r>
    </w:p>
    <w:p w14:paraId="5DD9B342" w14:textId="3E631897" w:rsidR="003402D6" w:rsidRPr="00CD1344" w:rsidRDefault="003402D6" w:rsidP="003402D6">
      <w:pPr>
        <w:pStyle w:val="ListParagraph"/>
        <w:numPr>
          <w:ilvl w:val="0"/>
          <w:numId w:val="1"/>
        </w:numPr>
      </w:pPr>
      <w:r w:rsidRPr="00CD1344">
        <w:t xml:space="preserve">What methods of visualisation were used </w:t>
      </w:r>
      <w:r w:rsidR="00482BA1" w:rsidRPr="00CD1344">
        <w:t>and why?</w:t>
      </w:r>
    </w:p>
    <w:p w14:paraId="381A1CF7" w14:textId="0F045B1F" w:rsidR="003402D6" w:rsidRPr="00CD1344" w:rsidRDefault="003402D6" w:rsidP="003402D6">
      <w:pPr>
        <w:pStyle w:val="ListParagraph"/>
        <w:numPr>
          <w:ilvl w:val="0"/>
          <w:numId w:val="1"/>
        </w:numPr>
      </w:pPr>
      <w:r w:rsidRPr="00CD1344">
        <w:t>How were the improvements made to the basic hurricane track map?</w:t>
      </w:r>
    </w:p>
    <w:p w14:paraId="203B095D" w14:textId="08AD9DCF" w:rsidR="003402D6" w:rsidRPr="00CD1344" w:rsidRDefault="003402D6" w:rsidP="003402D6">
      <w:pPr>
        <w:pStyle w:val="ListParagraph"/>
        <w:numPr>
          <w:ilvl w:val="0"/>
          <w:numId w:val="1"/>
        </w:numPr>
      </w:pPr>
      <w:r w:rsidRPr="00CD1344">
        <w:t xml:space="preserve">How was this taken further into an interactive </w:t>
      </w:r>
      <w:r w:rsidR="00482BA1" w:rsidRPr="00CD1344">
        <w:t>experience?</w:t>
      </w:r>
    </w:p>
    <w:p w14:paraId="4398CCD5" w14:textId="6B8CEB88" w:rsidR="003402D6" w:rsidRPr="00CD1344" w:rsidRDefault="003402D6" w:rsidP="003402D6">
      <w:pPr>
        <w:pStyle w:val="ListParagraph"/>
        <w:numPr>
          <w:ilvl w:val="0"/>
          <w:numId w:val="1"/>
        </w:numPr>
      </w:pPr>
      <w:r w:rsidRPr="00CD1344">
        <w:t xml:space="preserve">How did the 3d </w:t>
      </w:r>
      <w:r w:rsidR="00482BA1" w:rsidRPr="00CD1344">
        <w:t>visualisation work?</w:t>
      </w:r>
    </w:p>
    <w:p w14:paraId="24AB66E9" w14:textId="5C9DB95D" w:rsidR="002F6892" w:rsidRDefault="002F6892" w:rsidP="00D47AE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esults </w:t>
      </w:r>
      <w:r w:rsidR="00CD1344">
        <w:rPr>
          <w:b/>
          <w:bCs/>
          <w:sz w:val="24"/>
          <w:szCs w:val="24"/>
        </w:rPr>
        <w:t>(2,000)</w:t>
      </w:r>
    </w:p>
    <w:p w14:paraId="7C4B7EF8" w14:textId="56FDAB3E" w:rsidR="003402D6" w:rsidRPr="00CD1344" w:rsidRDefault="003402D6" w:rsidP="003402D6">
      <w:pPr>
        <w:pStyle w:val="ListParagraph"/>
        <w:numPr>
          <w:ilvl w:val="0"/>
          <w:numId w:val="1"/>
        </w:numPr>
        <w:rPr>
          <w:b/>
          <w:bCs/>
        </w:rPr>
      </w:pPr>
      <w:r w:rsidRPr="00CD1344">
        <w:t xml:space="preserve">Present the final </w:t>
      </w:r>
      <w:r w:rsidR="00482BA1" w:rsidRPr="00CD1344">
        <w:t>visualizations.</w:t>
      </w:r>
    </w:p>
    <w:p w14:paraId="558856F5" w14:textId="1BADF98E" w:rsidR="003402D6" w:rsidRPr="00CD1344" w:rsidRDefault="003402D6" w:rsidP="003402D6">
      <w:pPr>
        <w:pStyle w:val="ListParagraph"/>
        <w:numPr>
          <w:ilvl w:val="0"/>
          <w:numId w:val="1"/>
        </w:numPr>
        <w:rPr>
          <w:b/>
          <w:bCs/>
        </w:rPr>
      </w:pPr>
      <w:r w:rsidRPr="00CD1344">
        <w:lastRenderedPageBreak/>
        <w:t>Provided details on how the success of the new visualizations were measured.</w:t>
      </w:r>
    </w:p>
    <w:p w14:paraId="4E4EEFAB" w14:textId="007235C0" w:rsidR="003402D6" w:rsidRPr="00CD1344" w:rsidRDefault="003402D6" w:rsidP="003402D6">
      <w:pPr>
        <w:pStyle w:val="ListParagraph"/>
        <w:numPr>
          <w:ilvl w:val="0"/>
          <w:numId w:val="1"/>
        </w:numPr>
      </w:pPr>
      <w:r w:rsidRPr="00CD1344">
        <w:t xml:space="preserve">Present the </w:t>
      </w:r>
      <w:r w:rsidR="00482BA1" w:rsidRPr="00CD1344">
        <w:t>findings.</w:t>
      </w:r>
    </w:p>
    <w:p w14:paraId="768684EC" w14:textId="2DDA5805" w:rsidR="002F6892" w:rsidRDefault="002F6892" w:rsidP="00D47AE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cussion</w:t>
      </w:r>
      <w:r w:rsidR="00CD1344">
        <w:rPr>
          <w:b/>
          <w:bCs/>
          <w:sz w:val="24"/>
          <w:szCs w:val="24"/>
        </w:rPr>
        <w:t xml:space="preserve"> (1,500)</w:t>
      </w:r>
    </w:p>
    <w:p w14:paraId="72B0046A" w14:textId="2EEF2831" w:rsidR="00482BA1" w:rsidRPr="00CD1344" w:rsidRDefault="00482BA1" w:rsidP="00482BA1">
      <w:pPr>
        <w:pStyle w:val="ListParagraph"/>
        <w:numPr>
          <w:ilvl w:val="0"/>
          <w:numId w:val="1"/>
        </w:numPr>
        <w:rPr>
          <w:b/>
          <w:bCs/>
        </w:rPr>
      </w:pPr>
      <w:r w:rsidRPr="00CD1344">
        <w:t xml:space="preserve">Did the new visualizations address the problem </w:t>
      </w:r>
      <w:r w:rsidR="00CD1344" w:rsidRPr="00CD1344">
        <w:t>of uncertainty?</w:t>
      </w:r>
    </w:p>
    <w:p w14:paraId="09F88497" w14:textId="33297916" w:rsidR="00482BA1" w:rsidRPr="00CD1344" w:rsidRDefault="00482BA1" w:rsidP="00482BA1">
      <w:pPr>
        <w:pStyle w:val="ListParagraph"/>
        <w:numPr>
          <w:ilvl w:val="0"/>
          <w:numId w:val="1"/>
        </w:numPr>
        <w:rPr>
          <w:b/>
          <w:bCs/>
        </w:rPr>
      </w:pPr>
      <w:r w:rsidRPr="00CD1344">
        <w:t>Does the ‘</w:t>
      </w:r>
      <w:r w:rsidR="00CD1344" w:rsidRPr="00CD1344">
        <w:t>framework</w:t>
      </w:r>
      <w:r w:rsidRPr="00CD1344">
        <w:t xml:space="preserve">’ need </w:t>
      </w:r>
      <w:proofErr w:type="gramStart"/>
      <w:r w:rsidRPr="00CD1344">
        <w:t>altering</w:t>
      </w:r>
      <w:proofErr w:type="gramEnd"/>
    </w:p>
    <w:p w14:paraId="3D1F6A7A" w14:textId="42B96BE9" w:rsidR="00482BA1" w:rsidRPr="00CD1344" w:rsidRDefault="00482BA1" w:rsidP="00482BA1">
      <w:pPr>
        <w:pStyle w:val="ListParagraph"/>
        <w:numPr>
          <w:ilvl w:val="0"/>
          <w:numId w:val="1"/>
        </w:numPr>
        <w:rPr>
          <w:b/>
          <w:bCs/>
        </w:rPr>
      </w:pPr>
      <w:r w:rsidRPr="00CD1344">
        <w:t>Provided more details about the responses to the form, why were certain aspects good/</w:t>
      </w:r>
      <w:r w:rsidR="00CD1344" w:rsidRPr="00CD1344">
        <w:t>bad.</w:t>
      </w:r>
    </w:p>
    <w:p w14:paraId="15E32C93" w14:textId="1BB81715" w:rsidR="00482BA1" w:rsidRPr="00CD1344" w:rsidRDefault="00482BA1" w:rsidP="00482BA1">
      <w:pPr>
        <w:pStyle w:val="ListParagraph"/>
        <w:numPr>
          <w:ilvl w:val="0"/>
          <w:numId w:val="1"/>
        </w:numPr>
        <w:rPr>
          <w:b/>
          <w:bCs/>
        </w:rPr>
      </w:pPr>
      <w:r w:rsidRPr="00CD1344">
        <w:t xml:space="preserve">What were the flaws in </w:t>
      </w:r>
      <w:r w:rsidR="00CD1344" w:rsidRPr="00CD1344">
        <w:t>this dissertation?</w:t>
      </w:r>
    </w:p>
    <w:p w14:paraId="62670001" w14:textId="11FAC7A2" w:rsidR="00482BA1" w:rsidRPr="00CD1344" w:rsidRDefault="00482BA1" w:rsidP="00482BA1">
      <w:pPr>
        <w:pStyle w:val="ListParagraph"/>
        <w:numPr>
          <w:ilvl w:val="0"/>
          <w:numId w:val="1"/>
        </w:numPr>
        <w:rPr>
          <w:b/>
          <w:bCs/>
        </w:rPr>
      </w:pPr>
      <w:r w:rsidRPr="00CD1344">
        <w:t xml:space="preserve">How could it be </w:t>
      </w:r>
      <w:r w:rsidR="00CD1344" w:rsidRPr="00CD1344">
        <w:t>improved?</w:t>
      </w:r>
    </w:p>
    <w:p w14:paraId="1F6A397A" w14:textId="08A3F9B9" w:rsidR="002F6892" w:rsidRDefault="002F6892" w:rsidP="00D47AE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nclusion</w:t>
      </w:r>
      <w:r w:rsidR="00CD1344">
        <w:rPr>
          <w:b/>
          <w:bCs/>
          <w:sz w:val="24"/>
          <w:szCs w:val="24"/>
        </w:rPr>
        <w:t xml:space="preserve"> (500)</w:t>
      </w:r>
    </w:p>
    <w:p w14:paraId="73D97182" w14:textId="7795FF36" w:rsidR="003402D6" w:rsidRPr="00CD1344" w:rsidRDefault="003402D6" w:rsidP="003402D6">
      <w:pPr>
        <w:pStyle w:val="ListParagraph"/>
        <w:numPr>
          <w:ilvl w:val="0"/>
          <w:numId w:val="1"/>
        </w:numPr>
        <w:rPr>
          <w:b/>
          <w:bCs/>
        </w:rPr>
      </w:pPr>
      <w:r w:rsidRPr="00CD1344">
        <w:t xml:space="preserve">Summary of the concluding marks </w:t>
      </w:r>
    </w:p>
    <w:p w14:paraId="506CBDF7" w14:textId="29DFEA9F" w:rsidR="00482BA1" w:rsidRPr="00CD1344" w:rsidRDefault="00482BA1" w:rsidP="003402D6">
      <w:pPr>
        <w:pStyle w:val="ListParagraph"/>
        <w:numPr>
          <w:ilvl w:val="0"/>
          <w:numId w:val="1"/>
        </w:numPr>
        <w:rPr>
          <w:b/>
          <w:bCs/>
        </w:rPr>
      </w:pPr>
      <w:r w:rsidRPr="00CD1344">
        <w:t xml:space="preserve">Further work </w:t>
      </w:r>
      <w:r w:rsidR="00CD1344" w:rsidRPr="00CD1344">
        <w:t>needed.</w:t>
      </w:r>
    </w:p>
    <w:p w14:paraId="77FC627B" w14:textId="7CA06315" w:rsidR="002F6892" w:rsidRDefault="002F6892" w:rsidP="00D47AE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ferences</w:t>
      </w:r>
      <w:r w:rsidR="00CD1344">
        <w:rPr>
          <w:b/>
          <w:bCs/>
          <w:sz w:val="24"/>
          <w:szCs w:val="24"/>
        </w:rPr>
        <w:t xml:space="preserve"> </w:t>
      </w:r>
      <w:r w:rsidR="00CD1344">
        <w:rPr>
          <w:b/>
          <w:bCs/>
          <w:sz w:val="24"/>
          <w:szCs w:val="24"/>
        </w:rPr>
        <w:t>(not included)</w:t>
      </w:r>
    </w:p>
    <w:p w14:paraId="3A60B646" w14:textId="0F22C897" w:rsidR="002F6892" w:rsidRDefault="002F6892" w:rsidP="00D47AE3">
      <w:pPr>
        <w:rPr>
          <w:b/>
          <w:bCs/>
          <w:sz w:val="24"/>
          <w:szCs w:val="24"/>
        </w:rPr>
      </w:pPr>
      <w:proofErr w:type="gramStart"/>
      <w:r>
        <w:rPr>
          <w:b/>
          <w:bCs/>
          <w:sz w:val="24"/>
          <w:szCs w:val="24"/>
        </w:rPr>
        <w:t xml:space="preserve">Appendix </w:t>
      </w:r>
      <w:r w:rsidR="00CD1344">
        <w:rPr>
          <w:b/>
          <w:bCs/>
          <w:sz w:val="24"/>
          <w:szCs w:val="24"/>
        </w:rPr>
        <w:t xml:space="preserve"> </w:t>
      </w:r>
      <w:r w:rsidR="00CD1344">
        <w:rPr>
          <w:b/>
          <w:bCs/>
          <w:sz w:val="24"/>
          <w:szCs w:val="24"/>
        </w:rPr>
        <w:t>(</w:t>
      </w:r>
      <w:proofErr w:type="gramEnd"/>
      <w:r w:rsidR="00CD1344">
        <w:rPr>
          <w:b/>
          <w:bCs/>
          <w:sz w:val="24"/>
          <w:szCs w:val="24"/>
        </w:rPr>
        <w:t>not included)</w:t>
      </w:r>
    </w:p>
    <w:p w14:paraId="655CA48A" w14:textId="72411E69" w:rsidR="003402D6" w:rsidRPr="00CD1344" w:rsidRDefault="00482BA1" w:rsidP="003402D6">
      <w:pPr>
        <w:pStyle w:val="ListParagraph"/>
        <w:numPr>
          <w:ilvl w:val="0"/>
          <w:numId w:val="1"/>
        </w:numPr>
      </w:pPr>
      <w:r w:rsidRPr="00CD1344">
        <w:t xml:space="preserve">Visualisation </w:t>
      </w:r>
      <w:r w:rsidR="003402D6" w:rsidRPr="00CD1344">
        <w:t>form</w:t>
      </w:r>
    </w:p>
    <w:p w14:paraId="473893F6" w14:textId="18A12B6E" w:rsidR="00482BA1" w:rsidRPr="00CD1344" w:rsidRDefault="00482BA1" w:rsidP="003402D6">
      <w:pPr>
        <w:pStyle w:val="ListParagraph"/>
        <w:numPr>
          <w:ilvl w:val="0"/>
          <w:numId w:val="1"/>
        </w:numPr>
      </w:pPr>
      <w:r w:rsidRPr="00CD1344">
        <w:t>Any other large graphs or tables used in the dissertation.</w:t>
      </w:r>
    </w:p>
    <w:p w14:paraId="11956553" w14:textId="3122117A" w:rsidR="00D47AE3" w:rsidRDefault="00D47AE3" w:rsidP="00D47AE3">
      <w:pPr>
        <w:rPr>
          <w:b/>
          <w:bCs/>
          <w:sz w:val="24"/>
          <w:szCs w:val="24"/>
        </w:rPr>
      </w:pPr>
    </w:p>
    <w:p w14:paraId="03053C6E" w14:textId="7AEC09E5" w:rsidR="00D73E93" w:rsidRDefault="00D73E93" w:rsidP="00D47AE3">
      <w:pPr>
        <w:rPr>
          <w:b/>
          <w:bCs/>
          <w:sz w:val="24"/>
          <w:szCs w:val="24"/>
        </w:rPr>
      </w:pPr>
    </w:p>
    <w:p w14:paraId="4C449067" w14:textId="7D6493B5" w:rsidR="00D73E93" w:rsidRDefault="00D73E93" w:rsidP="00D47AE3">
      <w:pPr>
        <w:rPr>
          <w:b/>
          <w:bCs/>
          <w:sz w:val="24"/>
          <w:szCs w:val="24"/>
        </w:rPr>
      </w:pPr>
    </w:p>
    <w:p w14:paraId="16839439" w14:textId="6FA7F134" w:rsidR="00D73E93" w:rsidRPr="00D47AE3" w:rsidRDefault="00D73E93" w:rsidP="00D47AE3">
      <w:pPr>
        <w:rPr>
          <w:b/>
          <w:bCs/>
          <w:sz w:val="24"/>
          <w:szCs w:val="24"/>
        </w:rPr>
      </w:pPr>
    </w:p>
    <w:sectPr w:rsidR="00D73E93" w:rsidRPr="00D47A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D82704"/>
    <w:multiLevelType w:val="hybridMultilevel"/>
    <w:tmpl w:val="0E2AC306"/>
    <w:lvl w:ilvl="0" w:tplc="DA9635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DY3MTUxtjCyMLVQ0lEKTi0uzszPAykwrAUAysSlliwAAAA="/>
  </w:docVars>
  <w:rsids>
    <w:rsidRoot w:val="00D47AE3"/>
    <w:rsid w:val="00161BA4"/>
    <w:rsid w:val="002F6892"/>
    <w:rsid w:val="003402D6"/>
    <w:rsid w:val="00482BA1"/>
    <w:rsid w:val="00813AB3"/>
    <w:rsid w:val="00AC6BF9"/>
    <w:rsid w:val="00CD1344"/>
    <w:rsid w:val="00D10549"/>
    <w:rsid w:val="00D40F97"/>
    <w:rsid w:val="00D47AE3"/>
    <w:rsid w:val="00D73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5A5D0"/>
  <w15:chartTrackingRefBased/>
  <w15:docId w15:val="{CEF41E02-F714-42C3-B47A-4AD389155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68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um, Alex</dc:creator>
  <cp:keywords/>
  <dc:description/>
  <cp:lastModifiedBy>Corum, Alex</cp:lastModifiedBy>
  <cp:revision>6</cp:revision>
  <dcterms:created xsi:type="dcterms:W3CDTF">2021-05-25T08:09:00Z</dcterms:created>
  <dcterms:modified xsi:type="dcterms:W3CDTF">2021-05-25T21:44:00Z</dcterms:modified>
</cp:coreProperties>
</file>